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รายการพลังวิทย์</w:t>
      </w:r>
    </w:p>
    <w:p>
      <w:pPr>
        <w:pStyle w:val="Date"/>
      </w:pPr>
      <w:r>
        <w:t xml:space="preserve">วันพุธที่</w:t>
      </w:r>
      <w:r>
        <w:t xml:space="preserve"> </w:t>
      </w:r>
      <w:r>
        <w:t xml:space="preserve">24</w:t>
      </w:r>
      <w:r>
        <w:t xml:space="preserve"> </w:t>
      </w:r>
      <w:r>
        <w:t xml:space="preserve">พฤษจิกายน</w:t>
      </w:r>
      <w:r>
        <w:t xml:space="preserve"> </w:t>
      </w:r>
      <w:r>
        <w:t xml:space="preserve">2564</w:t>
      </w:r>
      <w:r>
        <w:t xml:space="preserve"> </w:t>
      </w:r>
      <w:r>
        <w:t xml:space="preserve">เวลา</w:t>
      </w:r>
      <w:r>
        <w:t xml:space="preserve"> </w:t>
      </w:r>
      <w:r>
        <w:t xml:space="preserve">13.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สวัสดีค่ะ ค่ำนี้อยู่กับผม หลายหลายประเด็น ดราม่าเยอะด้วย</w:t>
      </w:r>
    </w:p>
    <w:p>
      <w:pPr>
        <w:pStyle w:val="BodyText"/>
      </w:pPr>
      <w:r>
        <w:t xml:space="preserve">(ผู้ประกาศข่าวหญิง) รวมถึงวันนี้นี่ใครที่สนใจจะเปลี่ยนป้ายทะเบียนนะ เป็นตัวเอง เป็นตัวตนของตัวเงแต่เดี๋ยวมาลงรายละเอียดกันคุณผู้ชม แบบที่เราต้องการพึงพอใจได้หรือเปล่า</w:t>
      </w:r>
    </w:p>
    <w:p>
      <w:pPr>
        <w:pStyle w:val="BodyText"/>
      </w:pPr>
      <w:r>
        <w:t xml:space="preserve">(ผู้ประกาศข่าวชาย) เบื้องต้น พยัญชนะ สระ วรรณยุกต์ได้ อ่านเป็นคำ ๆ ได้ เวลาขับไป ขับไปชนอะไร ก็จะเห็นพีระวัฒ 12</w:t>
      </w:r>
    </w:p>
    <w:p>
      <w:pPr>
        <w:pStyle w:val="BodyText"/>
      </w:pPr>
      <w:r>
        <w:t xml:space="preserve">(ผู้ประกาศข่าวชาย) ได้อย่างนี้เลยใช่ไหม เดี๋ยวลองรายละเอียดกัน แสดงความเห็นกันเข้ามาได้ รวมถึงประเด็นกราฟิกธงชาติของน้องแอนชิลีนะ ที่ไปประกวศมิสยูนิกองประกวดเป็นคนโพสต์ถกเถียงกัน แบบเป็น 2 ฝ่ายชัดเจนเลยค่ะ ฝ่ายหนึ่งไม่เห็นด้วย ที่นำธงชาติไทยมาเหยียบย้ำอยู่บนพื้น อีกฝ่ายหนึ่งก็บอกว่ามันเป็นการโปรโมทประเทศไทย อย่อย่ามองโลกในแง่ร้ายมากนัก แต่ตอนนี้มีคนไปร้องแล้วค่ะ ไปร้องให้ตรวจสอบว่าผิดกฎหมายข้อไหนบ้าง</w:t>
      </w:r>
    </w:p>
    <w:p>
      <w:pPr>
        <w:pStyle w:val="BodyText"/>
      </w:pPr>
      <w:r>
        <w:t xml:space="preserve">(ผู้ประกาศข่าวชาย) เดี๋ยวค่อยว่ากัน วันนี้เราไปดูเรื่องของราคาน้ำมันดีเซลกันก่อน แล้วก็ได้มีการเชิญทั้งรองนายกรัฐมนตรีและรัฐมนตรีมาร่วมหารือนะคะ เพื่อให้กระทรวงพลังงานนี่ ในการที่จะลดความเดือดร้อนให้กับประชาชน แล้วก็พยุงราคาน้ำมันดีเซลให้ต่ำกว่า 30 บาทต่อลิตร</w:t>
      </w:r>
    </w:p>
    <w:p>
      <w:pPr>
        <w:pStyle w:val="BodyText"/>
      </w:pPr>
      <w:r>
        <w:t xml:space="preserve">(ผู้ประกาศข่าวหญิง) คือราคาน้ำมันวันนี้นะคะ วันนี้น้ำมันลด</w:t>
      </w:r>
    </w:p>
    <w:p>
      <w:pPr>
        <w:pStyle w:val="BodyText"/>
      </w:pPr>
      <w:r>
        <w:t xml:space="preserve">(ผู้ประกาศข่าวชาย) ใช่ ๆ</w:t>
      </w:r>
    </w:p>
    <w:p>
      <w:pPr>
        <w:pStyle w:val="BodyText"/>
      </w:pPr>
      <w:r>
        <w:t xml:space="preserve">(ผู้ประกาศข่าวหญิง) พรุ่งนี้ลดราคานะ</w:t>
      </w:r>
    </w:p>
    <w:p>
      <w:pPr>
        <w:pStyle w:val="BodyText"/>
      </w:pPr>
      <w:r>
        <w:t xml:space="preserve">(ผู้ประกาศข่าวชาย) ว่าแต่ละประเภทนี่มีลดราคากันเท่าไร เพราะมันต่างกัน ที่มาก ๆ ก็คือเบนซิน เป็น 91 เป็น E20 นะคะ ที่ลด 20 สตางค์ต่อลิตร แต่ว่าถ้าเป็นดีเซล B7 ดีเซลธรรมดา ลด 40 สตางค์นะ เช่นเดียวกับ E20 นะ ที่ลด 80 สตางค์ แล้วก็ถ้าลดอย่างไรก็ให้ดูช่องกลางนะคุณผู้ชม ราคาวันนี้คือช่องทางซ้าย ช่องกลาง คือ ราคาของวันพรุ่งนี้นะคะ เวลา 05.00 น. เป็นต้นไป ใครยังอั้นไหวอั้นอยู่ก่อนนะ</w:t>
      </w:r>
    </w:p>
    <w:p>
      <w:pPr>
        <w:pStyle w:val="BodyText"/>
      </w:pPr>
      <w:r>
        <w:t xml:space="preserve">(ผู้ประกาศข่าวชาย) แต่บางคนนี่น่าจะเติมมาตั้งแต่ช่วงวันเสาร์ก็จะลดไปช่วงหนึ่งด้วย ของราคาน้ำมันนี่นะครับ คุณอนุทิน ชาญวีรกูล ออกมาเปิดเผย หลังจากที่มีการหารือกันนอกรอบ คือ นายกรัฐมนตรีนี่นะครับ แล้วก็การหารือกับรัฐมนตรีที่เกี่ยวข้องนี่บอกว่าพยายามพยุงราคาของดีเซล ของสมาพันธ์ต่าง ๆ ก็มีการสั่งการเชิงนโยบายให้กับรัฐมนตรีพลังงาน ปลัดกระทรวงพลังงาน คุรอนุทินได้บอกว่านายกรัฐมนตรีไม่ได้กังวลนะ ที่มีกลุ่มสหพันธ์ เป็นห่วงความเดือดร้อนของผู้ประกอบการ เพราะฉะนั้น สั่งการให้เร่งดำเนินการให้เร็วที่สุด และคุณอนุทินได้บอกด้วย ว่าทางปลัดกระทรวงพลังงานได้แจ้งนายกรัฐมนตรีว่าไปจะออกมาตรการนะครับ</w:t>
      </w:r>
    </w:p>
    <w:p>
      <w:pPr>
        <w:pStyle w:val="BodyText"/>
      </w:pPr>
      <w:r>
        <w:t xml:space="preserve">(ผู้ประกาศข่าวหญิง) ค่ะ</w:t>
      </w:r>
    </w:p>
    <w:p>
      <w:pPr>
        <w:pStyle w:val="BodyText"/>
      </w:pPr>
      <w:r>
        <w:t xml:space="preserve">(ผู้ประกาศข่าวชาย) แต่ ณ ตอนนี้นี่มาฟังความคิดเห็นของพันมีเชาว์ รองนายกรัญมนตรี และรัฐมนตรีกระทรวงพลังงาน ต้องบอกว่าราคาน้ำมัน ต้องใช้คำว่า</w:t>
      </w:r>
      <w:r>
        <w:t xml:space="preserve"> </w:t>
      </w:r>
      <w:r>
        <w:t xml:space="preserve">“</w:t>
      </w:r>
      <w:r>
        <w:t xml:space="preserve">ณ ตอนนี้</w:t>
      </w:r>
      <w:r>
        <w:t xml:space="preserve">”</w:t>
      </w:r>
      <w:r>
        <w:t xml:space="preserve"> </w:t>
      </w:r>
      <w:r>
        <w:t xml:space="preserve">ต้องปล่อยให้เป็นไปตามกลไกของตลาดต่อไป อะไรออกมาเพิ่มเติมแล้วราคาตอนนี้มันก็เริ่มที่จะต่ำกว่า 30 บาท และมีแนวโน้มที่จะทรงตัว และจะค่อย ๆ ลดลง เพราะเหตุผลว่าหลายประเทศที่นำเข้าน้ำมันหลายประเทศใหญ่ ๆ เช่น อเมริกา, จีน, ญี่ปุ่น, อินเดีย อะไรนี่ เริ่มใช้สำรองน้ำมันของตัวเองออกมา</w:t>
      </w:r>
    </w:p>
    <w:p>
      <w:pPr>
        <w:pStyle w:val="BodyText"/>
      </w:pPr>
      <w:r>
        <w:t xml:space="preserve">(ผู้ประกาศข่าวหญิง) ค่ะ</w:t>
      </w:r>
    </w:p>
    <w:p>
      <w:pPr>
        <w:pStyle w:val="BodyText"/>
      </w:pPr>
      <w:r>
        <w:t xml:space="preserve">(ผู้ประกาศข่าวชาย) คล้าย ๆ เหมือนจะเป็นการประท้วงกลาย ๆ กับกลุ่ม OPEC จะต้องดูท่าทีของกลุ่มโอเปคต่อจากนี้ด้วย ปรับไม่ปรับตัวเพิ่มขึ้นนี่ OPEC ประชุมกันกันอีกทีหนึ่งถึงกำลังการผลิต ประชุมพร้อมกันอีกทีเลย เพราะฉะนั้น เดี๋ยวรอดูราคาในประเทศ ช่วงต้นเดือนธันวาคมนะครับคุณผู้ชม ซึ่งยังบอกว่าแนวทางของรัฐบาลจะยังใช้จากกองทุนน้ำมันต่อเนื่องไปอีกระยะหนึ่งก่อน เพราะว่าจะต้องดูสถานการณ์ราคาของโลกนะครับ จนกว่าจะกลับเข้าสู่ระดับราคาเท่าช่วงปลายเดือนกันยายน ของผู้ประกอบการรัฐบาลจะพิจารณาเป็นข้อ ๆ ไป ในขณะเดียวกันก็จะไปดูเรื่องค่าครองชีพของประชาชน ไม่ว่าจะเป็นโครงการต่าง ๆ คนละครึ่งเอย การคงสภาพการจ้างงานอย่างนี้เป็นต้น ไปฟังรัฐมนตรีกระทรวงพลังงานครับ</w:t>
      </w:r>
    </w:p>
    <w:p>
      <w:pPr>
        <w:pStyle w:val="BodyText"/>
      </w:pPr>
      <w:r>
        <w:t xml:space="preserve">(ผู้สัมภาษณ์) ก็จะเห็นเป็นมีผลต่อสามารถจัดการต่าง ๆ ที่ประเทศต่าง ๆ ไม่ว่าจะเป็นการรับจากจีน, อินเดีย, ญี่ปุ่น เริ่มเอาน้ำมันสำรองออกมาใช้ เพื่อทดแทนการที่คนซื้อและกำลังการผลิตที่มันไม่เพิ่มตามที่คาดไว้ มันก็ทำให้ราคาน้ำมันลด ก็เหมือนจะเป็นข่าวดี มันน้อยสุด ทางกลุ่ม OPEC ก็มีการกระทำแบบนี้มันทำให้รู้สึกขุ่นเคืองนะครับ เขาก็จะมีการประชุมกันวันที่ 4 นะครับ ก็พวกเราก็ต้อง … เกิดการเตรียมพร้อมค่าอะไรต่าง ๆ</w:t>
      </w:r>
    </w:p>
    <w:p>
      <w:pPr>
        <w:pStyle w:val="BodyText"/>
      </w:pPr>
      <w:r>
        <w:t xml:space="preserve">(ผู้ประกาศข่าวชาย) ส่วนเงินกู้ 2 หมื่นล้านบาทที่เตรียมเอาไว้นะครับ คาดว่าจะใช้แก้ปัญหาไปได้สักประมาณ 4-5 เดือน แล้วโครงการคนละครึ่งเฟส 4 มีคืนนี่ กำลังให้กระทรวงการคลังดูอยู่นะ คาดว่าน่าจะอยู่ในช่วงสักต้นปี 2565 ได้ ขณะนี้กำลังรวบรวมข้อมูลที่จะหาของขวัญปีใหม่ จะมีของขวัญอะไรออกมา เหลืออีกประมาณเดือนเศษ ๆ จะมีโครงการอะไรออกมา คือจะต้องทำอย่างไรก็ได้ให้ประเทศเดินหน้าต่อ</w:t>
      </w:r>
    </w:p>
    <w:p>
      <w:pPr>
        <w:pStyle w:val="BodyText"/>
      </w:pPr>
      <w:r>
        <w:t xml:space="preserve">(ผู้ประกาศข่าวหญิง) ของขวัญปีใหม่</w:t>
      </w:r>
    </w:p>
    <w:p>
      <w:pPr>
        <w:pStyle w:val="BodyText"/>
      </w:pPr>
      <w:r>
        <w:t xml:space="preserve">(ผู้ประกาศข่าวชาย) คุณยิ้มอะไร</w:t>
      </w:r>
    </w:p>
    <w:p>
      <w:pPr>
        <w:pStyle w:val="BodyText"/>
      </w:pPr>
      <w:r>
        <w:t xml:space="preserve">(ผู้ประกาศข่าวหญิง) เรียกของขวัญปีใหม่ ฟังแบบ… ต่าง ๆ นานาออกมานะคะ จบไปแล้วเรื่องราคาไปแล้วของน้ำมันดีเซล วันนี้มาเรื่องของราคาคือ วันนี้นี่ ครม. ก็อนุมัติการประมูลแผ่นป้ายทะเบียน คุณผู้ชมจำได้ไหมก่อนหน้านี้มีแนวคิดว่าจะเป็นชื่อเฉพาะ ใช้เป็นคำอะไรสวย ๆ เพื่อบ่งบอกความเป็นตัวของเราก็ได้แล้วจะเอาเงินไปเข้ากองทุนนะคะ เพื่อพัฒนาการทำถนนนะคะ อนุมัติหลักการโดยเบื้องต้นแล้วนะคะ สำหรับรถยนต์ส่วนบุคคล มีตัวอักษรมากกว่า 2 ตัวนะคะ หรือว่าอักษรผสมสระวรรณยุกต์ แล้วก็ตัวเลขได้ ยกตัวอย่างให้ฟังกันหน่อย ที่มีชื่อหรือว่าชื่อย่อของเจ้าของรถนี่นะคะ ไปประมูลหารายได้ให้กองทุน เพื่อรถเพื่อถนน แต่คร่าว ๆ ภูมิใจมาก แน่นเหมือนกัน</w:t>
      </w:r>
    </w:p>
    <w:p>
      <w:pPr>
        <w:pStyle w:val="BodyText"/>
      </w:pPr>
      <w:r>
        <w:t xml:space="preserve">(ผู้ประกาศข่าวชาย) เตรียมตัวเลย คุณวรรณสิริ ประมาณกี่ล้านดีป้ายนี่</w:t>
      </w:r>
    </w:p>
    <w:p>
      <w:pPr>
        <w:pStyle w:val="BodyText"/>
      </w:pPr>
      <w:r>
        <w:t xml:space="preserve">(ผู้ประกาศข่าวหญิง) ดิฉันเต็มที่เลยป้ายนี้</w:t>
      </w:r>
    </w:p>
    <w:p>
      <w:pPr>
        <w:pStyle w:val="BodyText"/>
      </w:pPr>
      <w:r>
        <w:t xml:space="preserve">(ผู้ประกาศข่าวชาย) รถข้างหลัง ราคารถ</w:t>
      </w:r>
    </w:p>
    <w:p>
      <w:pPr>
        <w:pStyle w:val="BodyText"/>
      </w:pPr>
      <w:r>
        <w:t xml:space="preserve">(ผู้ประกาศข่าวหญิง) แบบนั้นไม่ไให้เห็นนะ สมมตินี่เป็นของดิฉันแล้วกัน วรรณศิริ 9 นะคะ บรรทัดล่างเป็นชื่อจังหวัด ถ้าคุณอยู่จังหวัดอื่นนะคะ แต่ว่าเงินรายได้จากการประมูลนี่ไม่รู้เท่าไรนะคุณผู้ชมคะ มันจะต้องมีขั้นต้นก่อน ทั้งหมดนี่รายได้มันจะไปเข้าทั้งหมดอันนี้หลักเกณฑ์คร่าว ๆ คือ การแก้ไขตัวอักษรนี่ แต่ก่อนตอนนี้ที่เราใช้กันอยู่นีมันจะเป็นตัวอักษร 2 ตัวใช่ไหม ใช่ไหมคะ</w:t>
      </w:r>
    </w:p>
    <w:p>
      <w:pPr>
        <w:pStyle w:val="BodyText"/>
      </w:pPr>
      <w:r>
        <w:t xml:space="preserve">(ผู้ประกาศข่าวชาย) ใช่ครับ</w:t>
      </w:r>
    </w:p>
    <w:p>
      <w:pPr>
        <w:pStyle w:val="BodyText"/>
      </w:pPr>
      <w:r>
        <w:t xml:space="preserve">(ผู้ประกาศข่าวหญิง) ก…</w:t>
      </w:r>
    </w:p>
    <w:p>
      <w:pPr>
        <w:pStyle w:val="BodyText"/>
      </w:pPr>
      <w:r>
        <w:t xml:space="preserve">(ผู้ประกาศข่าวชาย) จะไม่ได้เป็นคำ</w:t>
      </w:r>
    </w:p>
    <w:p>
      <w:pPr>
        <w:pStyle w:val="BodyText"/>
      </w:pPr>
      <w:r>
        <w:t xml:space="preserve">(ผู้ประกาศข่าวหญิง) คือต่อไปนี้จะสามารถใช้เป็นคำได้นะคะ สามารถผสมสระ วรรณยุกต์ได้ แต่ว่ายังมีหมายเลขอยู่ในทะเบียน จะใช้วรรณศิริอย่างเดียวไม่ได้นะ ต้องมีหมายเลขห้องท้ายด้วย แล้วหมายเลขว่าเป็นหมายเลขตัวเลขนะคะ</w:t>
      </w:r>
    </w:p>
    <w:p>
      <w:pPr>
        <w:pStyle w:val="BodyText"/>
      </w:pPr>
      <w:r>
        <w:t xml:space="preserve">(ผู้ประกาศข่าวชาย) ไม่เกิน 4 หลัก</w:t>
      </w:r>
    </w:p>
    <w:p>
      <w:pPr>
        <w:pStyle w:val="BodyText"/>
      </w:pPr>
      <w:r>
        <w:t xml:space="preserve">(ผู้ประกาศข่าวหญิง) 1, 2, 3, 4 ได้หมด แต่ชื่อดิฉันยาว อาจจะไม่ได้แล้ว เพราะว่ามันแน่นเกินไป ก็แล้วแต่นะคุณผู้ชมคะ ขั้นตอนกระบวนการทั้งหมดนี้นะคะ กลับมายังกระทรวงคมนาคมให้นายกสมาคมเห็นชอบ ก็คาดว่าจะมีผลบังคับใช้ในปีนี้ สามารถไปขึ้นทะเบียนกับกรมขนส่งทางบกแล้วก็เปิดประมูลได้นะคะ กรมการข่นส่งทางบกที่จะระบุในการกำหนดตัวอักษรแผ่นป้ายทะเบียนพิเศษนี้นะคะ ที่กฎหมายนี่ให้เพิ่มได้มากกว่า 2 ตัว ป้ายทะเบียนพิเศษจะยึดหลักตัวอักษร จะต้องใช้คำที่สุภาพนะคุณผู้ชม ใช้คำไปด่ากัน เป็นคำที่มีความหมายอัปมงคล ไม่ได้</w:t>
      </w:r>
    </w:p>
    <w:p>
      <w:pPr>
        <w:pStyle w:val="BodyText"/>
      </w:pPr>
      <w:r>
        <w:t xml:space="preserve">(ผู้ประกาศข่าวชาย) ไม่ได้</w:t>
      </w:r>
    </w:p>
    <w:p>
      <w:pPr>
        <w:pStyle w:val="BodyText"/>
      </w:pPr>
      <w:r>
        <w:t xml:space="preserve">(ผู้ประกาศข่าวหญิง) เป็นชื่อเฉพาะได้ ของคุณ เป็นชื่อเฉพาะที่มีความหมายดี ต้องบอกแบบนี้นะคะคุณผู้ชม แล้วแผ่นป้ายทะเบียนพิเศษเฉพาะบุคคลนี่จะแยกอยู่กับกลุ่มหมายเลข 301 เลขสวยน่ะ ประมูลกันบ่อย ๆ น่ะ</w:t>
      </w:r>
    </w:p>
    <w:p>
      <w:pPr>
        <w:pStyle w:val="BodyText"/>
      </w:pPr>
      <w:r>
        <w:t xml:space="preserve">(ผู้ประกาศข่าวชาย) ครับ</w:t>
      </w:r>
    </w:p>
    <w:p>
      <w:pPr>
        <w:pStyle w:val="BodyText"/>
      </w:pPr>
      <w:r>
        <w:t xml:space="preserve">(ผู้ประกาศข่าวหญิง) ประมูลเลขสวย จะเป็นทะเบียนเลขสวยที่เขาเอาเงินเข้ากับกองทุนเหมือนกัน</w:t>
      </w:r>
    </w:p>
    <w:p>
      <w:pPr>
        <w:pStyle w:val="BodyText"/>
      </w:pPr>
      <w:r>
        <w:t xml:space="preserve">(ผู้ประกาศข่าวชาย) อันนี้จะเป็นอีกก้อนหนึ่งเลย</w:t>
      </w:r>
    </w:p>
    <w:p>
      <w:pPr>
        <w:pStyle w:val="BodyText"/>
      </w:pPr>
      <w:r>
        <w:t xml:space="preserve">(ผู้ประกาศข่าวหญิง) และยืนยันว่ากลุ่มป้ายทะเบียนที่มีชื่อนี่ มันจะไม่ทำให้หมายเลขประมูล 301 หมายเลขสวย ๆ นี่นะคะ ราคามันถูกลดทอนลงไปนะคุณผู้ชม เพราะมันอยู่คนละกลุ่มกัน แต่ไม่รู้นะ ว่าจะได้รับความนิยม คือความเห็นมันก็แตกมาเหมือนกัน บางคนที่อยากจะเป็น เขาเรียกว่าซิกเนเจอร์ แต่บางทีเขาบอกมันก็อันตรายเกินไปนะ สำหรับ… ต่าง ๆ นานานะ</w:t>
      </w:r>
    </w:p>
    <w:p>
      <w:pPr>
        <w:pStyle w:val="BodyText"/>
      </w:pPr>
      <w:r>
        <w:t xml:space="preserve">(ผู้ประกาศข่าวชาย) ข้อมูลต่าง ๆ</w:t>
      </w:r>
    </w:p>
    <w:p>
      <w:pPr>
        <w:pStyle w:val="BodyText"/>
      </w:pPr>
      <w:r>
        <w:t xml:space="preserve">(ผู้ประกาศข่าวหญิง) ใช่ข้อมูลต่าง ๆ นานา คือความนิยม</w:t>
      </w:r>
    </w:p>
    <w:p>
      <w:pPr>
        <w:pStyle w:val="BodyText"/>
      </w:pPr>
      <w:r>
        <w:t xml:space="preserve">(ผู้ประกาศข่าวชาย) อันนี้มีกว่า 300 เลขทะเบียนใช่ไหม</w:t>
      </w:r>
    </w:p>
    <w:p>
      <w:pPr>
        <w:pStyle w:val="BodyText"/>
      </w:pPr>
      <w:r>
        <w:t xml:space="preserve">(ผู้ประกาศข่าวหญิง) ใช่ อันนั้นคือเลขสวยนะคะ อันนี้เดี๋ยวเขาขอสรุปมาอีกครั้ง ตกลงแล้วนี่จะมีทั้งหมดให้ประมูลมาก-น้อยขนาดไหน เพราะมันจะอิสระไง มันไม่ได้มีเลขสวยอะไรมันล็อกไว้อยู่แล้ว เดี๋ยวเรารอฟังอีกครั้งหนึ่ง ว่าความนิยมจะมากน้อยขนาดไหนด้วยนะคะ</w:t>
      </w:r>
    </w:p>
    <w:p>
      <w:pPr>
        <w:pStyle w:val="BodyText"/>
      </w:pPr>
      <w:r>
        <w:t xml:space="preserve">(ผู้ประกาศข่าวชาย) แต่มันเป็นความเฉพาะเจาะจงของบุคคล เขาเรียก แรร์ไอเทมภาษาวัยรุ่นนะ สนใจไหมล่ะ</w:t>
      </w:r>
    </w:p>
    <w:p>
      <w:pPr>
        <w:pStyle w:val="BodyText"/>
      </w:pPr>
      <w:r>
        <w:t xml:space="preserve">(ผู้ประกาศข่าวชาย) ต้องดูสนใจเงินในกระเป๋าด้วยนะ ความเคลื่อนไหวทางการเมืองวันนี้นะครับ ยังไปเรื่องความเห็นการร่างกฎหมายลูก ว่าด้วยการเลือกตั้ง สส. ในเดือนหน้า ว่าจะมีอุบัติเหตุทางการเมืองว่าจะมีอะไรหรือเปล่า จากทางนายกรัฐมนตรีว่า ยังไม่มีความคิดว่าจะยุบสภานะครับ ทางเรื่องนี้การจัดทำร่างพระราชบัญญัติรัฐธรรมนูญ ว่าด้วยการเลือกตั้ง สส. บอกว่าขณะนี้ร่างที่ กกต. ยกร่างถูกลงถูกเผยแพร่ลงในเว็บไซต์ของ กกต. นะครับ รับฟังความคิดเห็นของภาคส่วนต่าง ๆ 15 วัน แล้วหลัร่างอีกครั้งก่อนจะส่งกลับมายังคณะรัฐมนตรีที่คาดว่าจะมาในช่วงเดือนธันวาคมนี้ ก็จะรีบพิจารณา แล้วหลังจากนั้นก็จะส่งให้พิจารณาภายใน 4-5 วันก่อนส่งไปให้สภาผู้แทนราชฎรนะครับ ซึ่งเบ็ดเสร็จประมาณต้นเดือนมกราคมปีหน้าครับ ส่วนด้านของทางพรรคร่วมรัฐบาล อันนี้เป็นการดำเนินการอีกส่วนหนึ่งนะครับ ซึ่งรองนายกฯ บอกว่าไม่ต้องนำเข้าสู่ที่ประชม ครม. อันนี้คุณวิษณุก็เห็นด้วยที่รัฐบาล กกต. และพรรคการเมือง และรวมถึงพรรคฝ่ายค้านด้ด้วยนะครับ แล้วคุณวิษนุบอกว่าไม่เห็นด้วย ก่อนประกาศใช้กฏหมายลูก ไปชมกันครับ มันไม่ให้มีปัญหาขัดแย้งกันมากนักควรจะจัดประชุม่วมกัน ระหว่าง รัฐบาลจะเป็นเจ้าภาพให้ ระหว่างรัฐบาลกับ กกต. น่ะ แล้วก็พรรค ส่วนพรรคฝ่ายค้านเขาจะมาไหมไม่รู้ เขาอาจจะไม่อยากมาก็ได้ เราก็เอาตรงนี้มาจูนเพื่อให้มันเข้ากัน อะไรที่มันปรับกันเสียก่อนได้ ก็ปรับ อะไรที่ปรับไม่ได้ก็โยนไปที่กรรมธิการก็ไปแก้กันที่นั่น แต่อะไรที่ทำให้มันกลมกลืนมันจะได้ประหยัดเวลาการพิจารณาของสภาฯ</w:t>
      </w:r>
    </w:p>
    <w:p>
      <w:pPr>
        <w:pStyle w:val="BodyText"/>
      </w:pPr>
      <w:r>
        <w:t xml:space="preserve">(ผู้ประกาศข่าวชาย) ทีนี้ ทางนายกรัฐมนตรีว่าอย่างไรบ้าง โฆษกประจำสำนักนายกรัฐมนตรี ไม่ขอแสดงความเห็นในการเปลี่ยนแปลง 2 ใบเพราะว่ามันเป็นเรื่องของคณะกรรมการในสภาฯ นะครับ ยืนยันว่ายังไม่มีแนวคิดในการยุบสภา หลังการพิจารณากฎหมายลูกเสร็จสิ้น แล้วกระแสข่าวว่าพลเอก ประยุทธ์ จะไปอยู่กับพรรคไทยสร้างสรรค์ ไม่มีความคิดเรื่องนี้ ย้ำว่าทางนายกรัฐมนตรียังอยู่กับพลังประชารัฐ ในฐานที่พลังประชารัฐเป็นนายกรัฐมนตรีในช่วงที่ผ่านมา มาดูฝั่งพรรคร่วมกันบ้าง ภูมิใจไทยบอกว่า ภูมิใจไทยก็ต้องปรับตัวว่าสถานการณ์ที่มองว่าการใช้บัตรเลือกตั้ง 2 ใบ ทำให้เกิด Grand slanในพรรคใหญ่ พรรคจะเน้นเรื่องของผลงานและการเข้าถึงประชาชน ถือว่าเป็นเรื่องที่ดี บัตรเลือกตั้งจะกี่ใบก็ไม่มีปัญหา การเลือกตั้งครั้งหน้า เป็นแนวคิดว่าจะเลือกตั้งกี่ใบ บัตรกี่ใบไม่สน สรุปแบบนั้นนะครับ ต่อมาทางพลเอก จรงวิท คณะกรรมการการเลือกตั้งหรือว่า กกต. บอกว่า กกต. การรับฟังความคิดเห็นจากประชาชนทุกจังหวัดครับ โดยต้องดำเนินการให้แล้วเสร็จภายใน 15 วัน ก็เหมือนกับทางคุณวิษณุได้บอกเอาไว้นะครับ ก่อนที่จะเสนอส่วนกฎหมายพรรคการเมืองอยู่ระหว่างไปรับฟังความเห็นจากประชาชน วัน 2 วันนี้ครับ ให้สอดคล้องกับสถานการณ์ ฝั่งคุณนิกร จำนง วิปพรรคร่วมรัฐบาล จากพรรครวมใจไทย 24-25 พฤศจิกายน คณะทำงานของวิปรัฐบาล เพื่อพิจารณาร่างพระราชบัญญัติ จะประชุมกันเพื่อพิจารณาเนื้อหาก่อนเสนอต่อรัฐสภานะครับ ซึ่งในเบื้องต้นนั้น จะขอเปลี่ยนแปลงฝ่ายกฎหมายของสภาผู้แทนราษฎรเลือกมานะครับ แล้วก็จะเชิญคณะกรรมการเลือกตั้งชี้แจงรายละเอียด ส่วนความกังวลระหว่างที่ร่างกฎหมายลูกไม่แล้วเสร็จ ว่าจะมีอุบัติเหตุทางการเมืองไหม ก่อนที่จะมีอุบัติเหตุแบบนี้เกิดขึ้นคณะรัฐมนตรีอาจจะนำร่างแก้ไขของ กกต. มาพิจารณาประกาศเป็นพระราชกำหนด เพื่อประกาศใช้ แล้วก็เดินหน้าจัดการเลือกตั้งได้ ส่วนทางประชาธิปัต หัวหน้าพรรคนะครับ บอกว่าประชาธิปัตย์แล้วก็หลายพรรคคุ้นชินกับบัตรการเลือกตั้งบัตร 2 ใบอยู่ประชาชนเองก็เข้าใจระบบนี้ดี ขณะนี้พรรคก็มีการเตรียมความพร้อมคาดว่าจะส่งผู้เสนอผู้แทน สส. การที่พรรคเสนอการแก้ไขอยากจะให้พรรคการเมืองเข้มแข็ง พรรคประชาธิปัตย์มองว่าพรรคใดจะได้เปรียบหรือว่าเสียเปรียบ</w:t>
      </w:r>
    </w:p>
    <w:p>
      <w:pPr>
        <w:pStyle w:val="BodyText"/>
      </w:pPr>
      <w:r>
        <w:t xml:space="preserve">(ผู้ประกาศข่าวหญิง) กรณีที่มีผู้เสียหายร้องสื่อ ว่าถูกเอสบางแคนะคะ คว้าปืนยิงก่อนที่จะประกาศกร้าวว่าเขาไม่กลัวใคร เดือดร้อนถึงทางผู้กำกับทองหล่อนะ ถึงกับประกาศว่าจะต้องจับตัวให้ได้ เพราะนี่เป็นคดีอุกอาจนะคุณผู้ชมคะ ล่าสุดนะคะ เอสบางแคกับพวกเดินทางเข้ามอบตัวเรียบร้อยแล้วนะคะ นายเศรษฐี หรือว่าเอสบางแคนะคะ และนายกนก เข็มหนู แล้วก็นายสุรารัท ทองแท้ เพชรเกษมค่ะคุณผู้ชมคะ เมื่อเวลาตอน 02.00 น. ของวันที่ 22 พฤศจิกายนนี่ นำปืนไล่ยิงพนักงานส่งของตลาดย่านบางแคจนบาดเจ็บนี้ เรื่องนี้ภาพจากกล้องวงจรปิดจับภาพไว้ได้นะ แล้วผู้เสียหายเขาก็เล่าพฤติการณ์ค่อนข้างที่จะชัดเจน นี่นะคะคุณผู้ชม ว่าเขามีเรื่องทะเลาะวิวาท เรื่องที่จอดรถมอเตอร์ไซค์ในตลาด เดือนพฤศจิกายน แต่พี่วินมอเตอร์ไซค์แถวนั้นได้ห้ามเอาไว้แล้วคู่กรณีนี่ บอกว่าขอได้แค่วันนี้เท่านั้น จน 02.00 น. ของวันที่ 22 คุณเอสขี่มอเตอร์ไซค์มาหาผู้เสียหายที่ตลาด มีผู้ชายคนหนึ่งบอกว่า</w:t>
      </w:r>
      <w:r>
        <w:t xml:space="preserve"> </w:t>
      </w:r>
      <w:r>
        <w:t xml:space="preserve">“</w:t>
      </w:r>
      <w:r>
        <w:t xml:space="preserve">ชื่อเอสบางแค</w:t>
      </w:r>
      <w:r>
        <w:t xml:space="preserve">”</w:t>
      </w:r>
      <w:r>
        <w:t xml:space="preserve"> </w:t>
      </w:r>
      <w:r>
        <w:t xml:space="preserve">แล้วก็นั่งมอเตอร์ไซค์ออกจากรถนะ แล้วชักปืนยิงออกไป 3 นัดทำให้ผู้เสียหายนี่มีแผลที่เท้าซ้าย จากนั้นเอสบางแค เอาปืนตบผู้เสียหายอีก เย็บอีก 3 เข็มค่ะ แล้วจากนั้นก็ประกาศว่าเอสบางแคไม่กลัวใคร ตำรวจก็เคยมีเรื่องมาแล้ว มอเตอร์ไซค์ออกไป นี่กล้ามาก อุกอาจมากนะ ก่อนหน้าที่เจ้าตัวจะมามอบตัวนะคะ ตำรวจก็ให้ข้อมูลนะคะ ว่าเอส บางแคนี่เขาเป็นลูกชายนายตำรวจนะ อดีตนายตำรวจ แล้วไม่ใช่ครั้งแรกคุณธีรวัฒน์ ทำมาแล้วหลายครั้ง ทำมาแล้วนะคะ</w:t>
      </w:r>
    </w:p>
    <w:p>
      <w:pPr>
        <w:pStyle w:val="BodyText"/>
      </w:pPr>
      <w:r>
        <w:t xml:space="preserve">(ผู้ประกาศข่าวชาย) พฤติกรรมประมาณนี้นะครับ</w:t>
      </w:r>
    </w:p>
    <w:p>
      <w:pPr>
        <w:pStyle w:val="BodyText"/>
      </w:pPr>
      <w:r>
        <w:t xml:space="preserve">(ผู้ประกาศข่าวหญิง) ก็จะเกเรแล้วก็ไม่กลัวใครนะคะคุณผู้ชม แต่ทีนี้เอสบางแคเข้ามามอบตัว เอสมีท่าทีจะเข้ามาทำร้ายเพื่อนเขาก่อน เห็นท่าไม่ดีก็เลยชักปืนยังขึ้นฟ้าขู่ไป 1 นัด แต่กระสุนนี่ไปโดนนิ้วเท้าของผู้บาดเจ็บ ส่วนสาเหตุมาจากเรื่องทะเลาะวิวาท จริง ๆ คุณผู้ชมนะ เป็นเรื่องบานปลายนะ ตรวจสอบประวัติแล้วนะคะ เอสบางแคไม่เคยต้องโทษคดีอาญาร้ายแรง มีแต่คดีหมิ่นประมาทกับเมียเก่า ตำรวจก็ยืนยันนะคะ ว่าจะดำเนินคดีตามกฎหมาย เพราะว่าเป็นคดีอุกเอสบางแคกับพวกตอนนี้ยังให้การปฏิเสธอยู่นะคะ แต่ว่าพยานหลักฐานนี่มีพร้อม ตำรวจก็เลยแจ้งข้อหาทั้ง 3 คน เป็นการร่วมกันพยายามฆ่าผู้อื่น เป็นข้อหาหนักเลยนะคะ ครอบครองปืนโดยไม่ได้รับอนุญาต รวมถึงพกพาปืนก็คือเฉพาะนายเอส ด้วยนะคะ ส่วนเรื่องของการใช้อิทธิพลควบคุมพื้นที่ ทางรองผู้บัญชาตำรวจนครบาล สั่งให้ทางกองตำรวจนครบาล ตอนนี้นี่คุมผู้ต้องหาทั้งหมดมาฝากขังเรียบร้อยแล้วค่ะ</w:t>
      </w:r>
    </w:p>
    <w:p>
      <w:pPr>
        <w:pStyle w:val="BodyText"/>
      </w:pPr>
      <w:r>
        <w:t xml:space="preserve">(ผู้ประกาศข่าวชาย) มาถึงประเด็นดราม่าร้อนเลยนะครับ อันนี้เป็นดราม่าเรื่องแรกก่อน หลังจากที่กองประกวดมิสยูนิเวิสไทยแล้ว สก็อตแคนมิส มิสยูนิเวิรส นะครับ คุณผู้ชมดูจากภาพนี้นะครับ มันมี 2 จุดคุณผู้ชม</w:t>
      </w:r>
    </w:p>
    <w:p>
      <w:pPr>
        <w:pStyle w:val="BodyText"/>
      </w:pPr>
      <w:r>
        <w:t xml:space="preserve">(ผู้ประกาศข่าวหญิง) มันมี 2 จุดที่จับตากัน จุดแรกที่พื้นเราไม่ให้เห็นนะ คล้าย ๆ กับธงชาติไทยนะคะ สีธงชาติไทยนี่ แล้วคุณแอนชิลีนี่ยืนเหยียบอยู่ ภาพข้างหลังเห็นไหมคะ ว่ามันมีลักษณะที่เป็นแปรงป้าย บางคนเข้าไปตีความว่าเป็นการต่อสู้ รุนแรงเป็นเรื่องของเลือดในลักษณะแบบนี้ ไอ้ธีงที่กำลังถืออยู่นี่ ไม่มีปัญหา แต่ทีนี้นี่ คนที่เถียงกันนี่ว่าเหมาะสมไหมที่คุณไปยืนเหยียบ เหยียบไหมก็ต้องดู เอาเป็นว่ายืนอยู่บนภาพแล้วกัน</w:t>
      </w:r>
    </w:p>
    <w:p>
      <w:pPr>
        <w:pStyle w:val="BodyText"/>
      </w:pPr>
      <w:r>
        <w:t xml:space="preserve">(ผู้ประกาศข่าวหญิง) คือ ทางกองประกวดเขาบอกว่าไม่ได้ยืนเหยียบ</w:t>
      </w:r>
    </w:p>
    <w:p>
      <w:pPr>
        <w:pStyle w:val="BodyText"/>
      </w:pPr>
      <w:r>
        <w:t xml:space="preserve">(ผู้ประกาศข่าวชาย) ตัด ๆ กราฟิกน่ะ</w:t>
      </w:r>
    </w:p>
    <w:p>
      <w:pPr>
        <w:pStyle w:val="BodyText"/>
      </w:pPr>
      <w:r>
        <w:t xml:space="preserve">(ผู้ประกาศข่าวหญิง) ทำให้เราเห็นว่ายืนเหยียบไง</w:t>
      </w:r>
    </w:p>
    <w:p>
      <w:pPr>
        <w:pStyle w:val="BodyText"/>
      </w:pPr>
      <w:r>
        <w:t xml:space="preserve">(ผู้ประกาศข่าวชาย) เรื่องนี้เลยกลายเป็นคนวิจารณ์กันเยอะ บางคนก็บอกว่าต้องดูเจตนา บางคนก็บอกว่าไม่เหมาะสมนะครับ วันนี้ก็มีผู้ไปร้องแล้วครับ คุณสนธิญา สวัสดี กรรมาธิการกฎหมาย ไปร้องทุกข์กล่าวโทษ นี่ครับ ให้ดำเนินคดีกับแอนชิลี มีความผิดตาม พ.ร.บ. ธง กฎหมายอาญาก็มี ประกาศสำนักนายกรัฐมนตรี ที่ผิดกฎหมายในกรณีที่ใช้ธงชาติไปใช้ในเชิงพาณิชย์ ซึ่งมันจะมีทั้งโทษจำและปรับเลยนะคะ คือ คุณสนธิยานี่นะคะ แบบผิดวัตถุประสงค์ เพราะกลัวจะเป็นเยี่ยงอย่าง แล้วมิสยูนิเวิสนี่ ก็มีคนดูถึง 57 ล้านคนก็ยังเล่นเฟซบุ๊ก ก็มีการแชร์กันนี่นะคะ ส่งต่อกันเป็นภาพที่ไม่เหมาะสมกันได้ง่าย ว่าเป็นการกระทำที่ไม่เหมาะสม เพราะฉะนั้น จะต้องย้อนไปที่กองประกวดว่าขออนุญาตจากสำนักกองนายกรัฐมนตรีหรือเปล่า บอกเองบอกว่าไม่ต้องการให้มีการจำคุกนะ แต่เรื่องของธงชาติเป็นเกียรติภูมิของคนไหม แล้วก็ด้อยค่านะ อันนี้คือมุมของคุณสนธิญานะ ต้องบอกว่าคุณแอนชิลีไม่ใช่คนที่ลงภาพนี้นะคะ ทีนี้มันก็มีสิ่งที่มันสืบเนื่องกลับมาก็โยงไปนะคะ ถึงการตั้งข้อสังเกตของ กกปส. ในช่วงปี 2556-2557 ที่ผ่านมา อันนี้ก็มีคนที่เขาแย้งก็เห็นว่ามีการนำธงชาติไปใช้ในจุดเหมือนกันนะ ช่วงเวลานั้นน่ะ มันก็มีประกาศของสำนักนายกฯ มีกฎหมายมาใช้แล้ว ทำไมถึงไม่ร้องให้ตรวจสอบเรื่องที่เกิดขึ้นในช่วงของ กกปส. บ้าง คุณสนธิญาบอกว่าแล้วก็ไม่เคยเห็นการกระทำผิดแบบนี้มาก่อนนะคะ แต่ถ้าใครมีหลักฐานการกระทำความผิดมาแจ้งความได้เลย เขายืนยันแบบนั้นนะ แล้วเจ้าตัวบอกด้วยว่าถ้าเกิดกองประกวดไม่พอใจ อยากจะแจ้งความกลับเพราะว่ามองว่าเขาทำให้กองประกวดเสื่อมเสีย ก็สามารถฟ้องกลับได้เลย ยืนยันแบบนั้นนะคะคุณผู้ชม ที่มาร้องนี่ต้องการให้มาตรวจสอบว่าเข้าข่ายความผิดหรือเปล่า ให้คนรุ่นหลังเอาไปเป็นแบบอย่าง เรื่องนี้ใหญ่มากคุณผู้ชมคะ กองประกวดต้องออกมาแล้วล่ะ ว่ามันเกิดอะไร กองประกวดออกมาโพสต์ข้อความ จริง ๆ แล้วนี่กองประกวดมีความมุ่งมั่นที่จะยกระดับมีการแบ่งแยกความแตกต่างใด ๆ และการแข่งขันสากลจะได้ว่าแม้ว่าทุกคนจะมีความแตกต่างทางความคิด แต่สุดท้ายแล้วทุกคนล้วนแล้วแต่เป็นคนไทย แล้วก็มีความภาคภูมิใจในประเทศไทยไม่ต่างกัน เขาก็ยืนยันนะคะ ว่าองค์กรของ Miss Universe นี่ ไม่ได้เลือกปฏิบัติแต่อย่างใด ยืนยันแบบนั้นนะคะ แล้วบางคนที่พยายามจะบิดเบือนเจตนารมณ์ขององค์กร การสร้างความแตกแยก ความเข้าใจผิดในสังคม นี่ก็เป็นการ คิด วิเคราะห์ แยกแยะให้เหมาะสมด้วย นี่คือข้อความของมิสไทยแลนด์ ออกมาแจงนะคะคุณผู้ชม ทนายเดชานะคะ ที่เป็นนักกฎหมายแล้วก็หยิบยกประเด็นนี้มาพูด ดิฉันคิดว่ามันเป็นความเห็นส่วนตัวของท่านเองนะคะ คือท่านพยายามจะยกกฎหมายมา กฎหมายที่คุณสนธิยาไปแจ้งนี่ มีเรื่องของ พ.ร.บ. ธง นี่ มาตรา 53, 54 ใช่ไหมคะ ที่อันนี้คุณทนายเดชานี่ เขาไปพูดถึง ก็คือมาตรา 118 ของกฎหมายอาญา ที่คุณสนธิยาไปแจ้ง ไปร้องด้วยนะคะคุณผู้ชมคะ บอกว่ากฎหมายอาญามาตรา 118 นี่ มันต้องเป็นกรณีกระทำต่อธง เพื่อเป็นการเหยียดหยามนะคะ คือ เจตนาที่ไม่ดี ทนายเดชาบอกว่าคุณแอนชิลีนี่ อยากให้ดูเจตนาของเธอเสียมากกว่า ของเธอเสียมากกว่า ในแง่ของกฎหมายนี่มันต้องตีความที่เจตนาว่าต้องการโปรโมทประเทศไทยไหม ถ้าตามมาตรา 118 บอกว่าแอนชิลีไม่น่าจะมีความผิดทางอาญา อันนี้เป็นความเห็นส่วนตัวของทนายเดชานะ เพราะมองว่าแอนชิลีไม่ได้มีเจตนาีที่จะทำลายธงชาติไทย จะประชาสัมพันธ์แล้วก็โปรโมทประเทศชาติเสียกว่านะคะ</w:t>
      </w:r>
    </w:p>
    <w:p>
      <w:pPr>
        <w:pStyle w:val="BodyText"/>
      </w:pPr>
      <w:r>
        <w:t xml:space="preserve">[เสียงดนตรี]</w:t>
      </w:r>
    </w:p>
    <w:p>
      <w:pPr>
        <w:pStyle w:val="BodyText"/>
      </w:pPr>
      <w:r>
        <w:t xml:space="preserve">(ผู้ประกาศข่าวชาย) Mini Story วันนี้ประเด็นดราม่าอีก 1 ประเด็น กำลังจะแต่งงานกันอยู่แล้ว ฝ่ายหญิง ฝ่ายชายคบกันมาเกือบ 10 ปี สรุปสุดท้ายฝ่ายชายบอกยกเลิกงานแต่ง</w:t>
      </w:r>
    </w:p>
    <w:p>
      <w:pPr>
        <w:pStyle w:val="BodyText"/>
      </w:pPr>
      <w:r>
        <w:t xml:space="preserve">(ผู้ประกาศข่าวหญิง) คือ เทน่ะค่ะ</w:t>
      </w:r>
    </w:p>
    <w:p>
      <w:pPr>
        <w:pStyle w:val="BodyText"/>
      </w:pPr>
      <w:r>
        <w:t xml:space="preserve">(ผู้ประกาศข่าวชาย) อันนี้เป็นข้อมูลจากฝั่งหญิงนะ เพราะว่าไม่มีเรื่องของสินสอดตามที่ตกลงกันไว้ ติดต่อฝ่ายชายไม่ได้ แล้วล่าสุดนี่ทางฝ่ายเจ้าสาวออกมาบอกว่าอีก 9 ปี 10 ปี ตัดความสัมพันธ์ มีอะไรก็ให้มาคุยกันแมน ๆ เหมือนตอนที่กำลังจีบเธอตอนนั้น แล้วถ้าไม่มา เธอจะฟ้องร้องเรียกค่าเสียหาย ให้มากกว่าสินสอด เป็นประเด็นวันนี้คนพูดถึงวันนี้เยอะมาก ไปหาข้อกฎหมายเกี่ยวกับเรื่องของสินสอด มันมีความผิดมันต้องชดใช้อะไรกันหรือเปล่า เรื่องนี้โด่งดังมาก เรื่องของเรื่องนี่ มาจากเพจ Facebook นี่ครับ โพสต์เรื่องราวนี้บอกว่าความฝันของหญิงคนหนึ่งต้องล่มทันทีเมื่อถูกฝ่ายชายและญาติหยุดไปแบบดื้อ ๆ แล้วมีการสั่งให้ทั้งคู่หยุดความสัมพันธ์ถึง 9 ปี สำคัญ คือ ทุกอย่างเตรียมพร้อมเอาไว้หมดแล้ว สถานที่ การ์ดเชิญ ของชำร่วย เรือนหอก็เสร็จแล้ว เหลือแค่แขกที่จะมาแสดงความยินดีกับงานแต่ง อีกเพียงไม่กี่วันแล้วจู่ ๆ ฝ่ายชายก็โทร. มายกเลิก เหตุผล คือ ยังไม่มีเงินสินสอด ทุกอย่างจบลงแบบง่าย ๆ นะครับ ทางเพจเฟซบุ๊กดังกล่าวบอกเห็นใจฝ่ายหญิง ต้องเสียทั้งเงิน เสียความรู้สึก เสียงหน้าอับอาย อยากจะให้ทนมาช่วยในการจัดการเรื่องนี้ นี่นะคะ คู่นี้ก็เรื่องราวถูกแชรนะครับ บ้างก็บอกว่าเสียใจกับฝ่ายเจ้าสาว บ้างก็ไปต่อว่าฝ่ายเจ้าบ่าว ฝ่ายเจ้าบ่าว บางรายก็เข้ามาแสดงความคิดเห็น เรียกสินสอดแพงไปหรือเปล่าจึงถูกเท ก็แสดงความคิดเห็นกัน ทีนี้เจ้าสาวก็เลยออกมาโพสต์ อธิบายว่าเรื่องราวมันเป็นมาอย่างไร เธอบอกว่ารู้จักกับฝ่ายชายมาตั้งแต่ปลายปี 2525 ตอนนั้นเธอก็อยู่ประมาณ ม. 5 คบหากัน รักกันดี ดูแลกันดีมาตลอด คบได้ 9 ปี วันที21 พฤศจิกายน ปีที่แล้วครับ ฝ่ายชายมาขอเธอแต่งงาน แล้วมา 8 เมษายน ปีนี้ ของฝ่ายชายก็เชิญผู้ใหญ่ของฝ่ายเธอน่ะ ไปคุยเรื่องสินสอด ตกลงกัน เป็นเงิน ขออนุญาต เป็นเงิน 600,000 บาท ทองอีก 5 บาท ซึ่งการจัดงานแต่งให้ฝั่งครองครัวฝ่ายหญิงก็ไปหไปหาฤกษ์ที่วัด ฤกษ์นี่ นะครับ แล้วก็มีการนัดถ่ายพรีเวดดิงกันไปแล้วด้วยนะครับ ก็อย่างที่คุณผู้ชมเห็นจากภาพ ทีนี้ฝ่ายหญิงฝ่ายชายเขาปรึกษากัน อยากจะจัดภายในครอบครัว มีการนัดจดทะเบียนสมรสกัน 12 พฤศจิกายน สมรส 14 พฤศจิกายน ซึ่งเป็นวันแต่ง ตามฤกษ์ที่ฝ่ายชายไปหามา แต่ยังไม่ทันจะถึงวันจดทะเบียนสมรสหรือวันแต่ง 10 พฤศจิกายน มีปัญหา ครอบครัวฝ่ายชายโทร. มาครับ แล้วมีปากเสียงกันเกิดขึ้น หลังจากนั้นเธอติดต่อฝ่ายชายไม่ได้ เธอเครียด ถึงขั้นกินยาฆ่าตัวตายนะครับ แล้วก็ไปอยู่โรงพยาบาล ผ่านไป 2 วันนะครับ หลังจากที่มีปัญหา ก็คือ 12 พฤศจิกายนเธอทนไม่ไหวครับ ขอคุณหมอออกจากโรงพยาบาล เพื่อไปตามหาแฟน จนสุดท้ายไปพบว่าฝ่ายชายนี่ไปอยู่ที่วัดแห่งหนึ่ง ไปคุยกับฝ่ายชาย ฝ่ายชายบอกขออยู่วัดสักพักหนึ่งเพื่อความสบายใจ แต่ตอนหลัง ฝ่ายหญิงมารู้ว่าฝ่ายชายกลับไปหาครอบครัวตั้งแต่คืนนั้นแล้ว แล้วเธอก็ติดต่อไม่ได้อีกเลย มือถือก็ปิด เธอต้องโทร. ไปหาคนในครอบครัวฝ่ายชายแทน ฝั่งชายนี่ บอกมาว่า</w:t>
      </w:r>
      <w:r>
        <w:t xml:space="preserve"> </w:t>
      </w:r>
      <w:r>
        <w:t xml:space="preserve">“</w:t>
      </w:r>
      <w:r>
        <w:t xml:space="preserve">ขอจบกันเพียงเท่านี้</w:t>
      </w:r>
      <w:r>
        <w:t xml:space="preserve">”</w:t>
      </w:r>
      <w:r>
        <w:t xml:space="preserve"> </w:t>
      </w:r>
      <w:r>
        <w:t xml:space="preserve">นี่คือเรื่องราวที่เกิดขึ้นที่เธออธิบาย แล้วเธอบอกว่าวินาทีที่เธอรับรู้แบบนั้น เหมือนตายทั้งเป็น ลองจินตนาการว่าตัวเองเป็นฝ่ายหญิงก่อนนะครับ พ่อ แม่ ครอบครัวอับอายขายหน้า กินไม่ได้นอนไม่หลับ อยากจะตายให้พ้น ๆ ไป ยิ่งมารู้ว่าฝ่ายชายกินอิ่ม นอนหลับ ไม่มีความทุกข์ใจ แล้วฝ่ายชายก็รู้ว่าเธอเสียใจ แต่ฝ่ายชายยังมากดอิโมจิหัวเราะเธอแบบนี้ พอเธอรับรู้แบบนั้นอีกยิ่งแค้นใจ เลยอยากจะขอความเป็นธรรม ฝากคนที่รู้จักฝ่ายชาย ถามหน่อยว่าจิตใจทำด้วยอะไร ทีนี้เรื่องของสินสอดประเด็นเรื่องของสินสอด หลายคนก็สงสัยเหมือนกัน มันแพงไปหรือเปล่า มีการตั้งคำถามว่าฝ่ายชายเขาเป็นใคร เขาทำงานอะไร สินสอดขนาดนี้ไหวหรือเปล่า ทำไมเขาถึงเท วันนี้ฝ่ายหญิงก็ไปออกรายการดังช่องหนึ่งมา ไปให้ข้อมูลว่า ฝ่ายชายมีฐานะดีนะ เปิดอู่ซ่อมรถอยู่ที่ชุมพรนะ แล้วก็แม่เธอนี่เรียกสินสอนไปประมาณ 600,000 แล้วทอง 5 บาท แล้วตอนนั้นก็ถามฝ่ายชายว่าสินสอดขนาดนี้ไหวหรือเปล่า ถ้าไม่ไหว แม่ให้ฟรีไปเลย ทางนั้นก็บอกว่าไหว ซึ่งเธอก็มั่นใจว่าปัญหามันไม่ใช่เรื่องเงิน เรื่องผู้หญิงมือที่ 3 ก็ไม่ใช่ ตอนนี้เธอออกมาพูดกับสังคมบอกว่าอยากจะมาทวงศักดิ์ศรี หากฝ่ายชายอยากจบ เธอบอกว่าจบได้เลย ตอนนี้เลย แต่ขอให้มาคุยแบบแมน ๆ เหมือนตอนมาจีบ แต่ตอนนี้ติดต่อไม่ได้ แล้วตอนนี้ที่ฝ่ายหญิงจัดเตรียมไปหรือจัดเตรียมนี่มีอะไรบ้างคะ จองโรงแรม พรีเวดดิ้ง ถ่ายรูปพรีเวดดิงไปแล้ว 170,000 บาท แล้วฝ่ายเธอนี่สำรองจ่ายทั้งหมด เธอยังบอกว่าแบบนี้นะครับ นี่คือรูปพรีเว็ดดิ้ห่วงใย แน่นอนเกือบ 10 ปี นี่มันตัดไม่ได้หรอก แต่เธออย่างไรก็ไม่กลับไปหา หากฝ่ายชายไม่มาคุยหรือมาคุยกันดี ๆ เธอจะฟ้องค่าสินสอนมัน 600,000 ใช่ไหม หลักล้านนี่ก็มากกว่าสินสอด</w:t>
      </w:r>
    </w:p>
    <w:p>
      <w:pPr>
        <w:pStyle w:val="BodyText"/>
      </w:pPr>
      <w:r>
        <w:t xml:space="preserve">(ผู้ประกาศข่าวหญิง) คืออันนี้ฟังจากฝ่ายหญิงนะคุณผู้ชมคะ มีบางอย่างที่ไม่ได้ตรงกันแบบ 100 เปอร์เซ็นต์ เพราะว่าวันนี้ฝ่ายหญิงบอกว่าตามหาฝ่ายชายไม่ได้ ทีมทั้งแม่ทั้งพี่สาวนี่ออกมาโต้แล้วนะคะ ฟังฝ่ายหญิงไปแล้ว มาฝั่งฝ่ายชายบ้าง ฝ่ายชายยืนยันว่าที่เลื่อนงานแต่งไปนี่ เพราะสถานการณ์ COVID ค่ะ เขาบอกมาแบบนี้นะคุณผู้ชมนะ ผู้ชายคนนี้คือนายกฤษฎา นะคะ คุณเกม อายุ 27 ปี ยืนยันว่าไม่เทงานแต่ง และตลอดเวลาที่คบกันก็ช่วยเหลือฝ่ายหญิงมาตลอด ฝ่ายหญิงจะให้ทำอะไร ซักผ้า ล้างจาน ทำกับข้าว ไม่เคยทำตอนอยู่กับที่บ้านนี่ ก็ทำทุกอย่าสง ตามใจทุกอย่างเพื่อไม่ให้มีปัญหา ปรับเปลี่ยนตัวเองจนบางครั้งรู้สึกว่าไม่เป็นตัวของตัวเอง บอกเรามานะ นอกจากนี้ที่นักข่าวถาม มือที่ 3 มีไหม เกมบอกว่าไม่มีทั้งคู่ เพราะว่าต่างคนต่างตั้งใจที่จะสร้างครอบครัวด้วยกัน และ 3 ปีที่ผ่านมานี่ ฝ่ายหญิงพูดถึงเรื่องแต่งงานมาตลอด แล้วก็กังวลักับเลข 7 กังวลว่าจะเป็นเลขอาถรรพ์นะคะ ขอให้ฝ่ายชายนี่มาขอ แต่ฝ่ายชายนี่บอกว่าที่บ้านยังไม่พร้อม เพราะมันยังมีเรื่องของเศรษฐกิจ แล้วก็ COVID ที่กำลังระบาดนะคะ แต่ผิดที่ไม่ได้พูดแบบตรงไปตรงมากับฝ่ายหญิงนะคะ ว่างานการที่ทำอยู่นี่มันขาดสภาพคล่อง เพียงแต่คอยบอกฝ่ายหญิงว่าพ่อแม่ยังไม่ว่าง เพื่อที่จะเลื่อนการสู่ขอออกไป จนฝ่ายหญิงนี่ยื่นคำขาดว่าก็จะเลิก ทำให้ต้องยอมคุยกับพ่อแม่ หลังจากที่ฝ่ายหญิงเป็นคนจัดการทุกอย่างเลยอย่างที่บอกทั้งเรื่องพรีเวดดิง หาฤกษ์แต่งงาน คุณเกมเองนี่คิดว่าตัวเองจะหาสินสอดมาได้นะ แต่ก็ย้ำตลอดว่าเขาก็รู้ตัวว่าพ่อแม่ไม่พร้อม อีกใจหนึ่งน่ะ สงสารผู้หญิงไง เพราะรู้ว่าเขาเตรียมงานมาอย่างหนัก แล้วอยากแต่งงานนะคุณผู้ชมนะ ที่นี่พ่อแม่ก็ได้ขอเลื่อนงานแต่งออกไปก่อน เพราะยังไม่มีค่าสินสอด แล้วถ้าสถานการณ์ดีขึ้น แต่งงานให้เหมือนเดิมแล้วก็รู้ตัวว่าหาสินสอดไม่ทันอยู่แล้วนะคะ หาสินสอดไม่ทันน่ะ ที่จะไปให้ฝ่ายหญิงแน่นอน แล้วก็คิดว่าคงจะไม่จดทะเบียนสมรส เคยคิดถึงขั้นที่ว่าอยากจะจบปัญหาชีวิชีวิตตนเอง ทีนี้พอฝ่ายหญิงนะคะ รู้ว่าฝ่ายชายไม่มาจึงกินยาฆ่าตัวตาย ส่วนฝ่ายหญิง แม่เธอมาบอกว่าถ้าไม่มีสินสอดมาก็จบแค่นี้แล้วกัน เพราะถือว่าสินสอดเท่านี้จะไปเลี้ยงดูลูกเขาได้อย่างไร บอกแบบนี้นะ ซึ่งตอนที่คุณเกมน่ะ คุยกับนักข่าวเรา คุณผู้ชม น้ำตาคลอ น้ำตาซึมนะ เดี๋ยวลองไปฟังบาวช่วงบางตอนที่คุณเกมคุยกับทางนักข่าวของเราค่ะ</w:t>
      </w:r>
    </w:p>
    <w:p>
      <w:pPr>
        <w:pStyle w:val="BodyText"/>
      </w:pPr>
      <w:r>
        <w:t xml:space="preserve">(ผู้สัมภาษณ์ชาย) เขาก็ดีตรงที่เขาก็ไม่มีคนอื่น ผมก็ไม่มีคนอื่น เขาเองจริงจังกับผมมาก บางทีจริงจังจนผมไม่เป็นตัวของตัวเองเลย ผมอยากไปโน่นไปนี่ อยากอะไรกับครอบครัว ก็คือไม่เคยได้มาเลย ประมาณนี้ครับ จริง ๆ มันเหนื่อยใจพี่ คือ เขาก็เคยพูดอยู่ว่าเลข 7 อาถรรพ์ จะเลิกกันตอน 7 ปี เขาก็เร่ง ให้ผมไปคุยกับทางบ้านให้เร่งว่าเมื่อไรจะมาคุยสักที เมื่อไรจะมาขอสักที ก็เร่งครอบครัวแล้วอยากอยู่ด้วยกันแล้ว กดดันมาตลอด กดดันมาตลอด คือ ผมกับเขาน่ะ ได้ไปจองบ้านไว้หลังหนึ่ง แล้วผมเองไม่มีเงิดเดือนไง ผมมีเงินเดือน ผมทำงานโรงสีแบบนี้ ทำกับพ่ออยู่ 2 คน แล้วจะเอาเงินไปฝากมันยาก ก็เลยรอ รอจนถึง เอาเงินไปฝากเพื่อให้กู้บ้านผ่าน เพราะอยากได้เงินสินสอดตรงนั้น จะแต่งไม่แต่งไม่รู้ แต่อยากได้เงินสินสอนก่อน ก็เลยนัดตกลงไปตอนนั้นว่านัดตกลงอะไรไปตอนนั้น ก็จดทะเบียนอย่างเดียว ผมรู้อยู่แล้วว่ามันจะมีเหตุการณ์แบบนี้ไง ผมรู้อยู่แล้วมันจะต้องมีเหตุการณ์ที่ว่าจะตายก่อน แล้วไปก่อนผมอย่างนี้</w:t>
      </w:r>
    </w:p>
    <w:p>
      <w:pPr>
        <w:pStyle w:val="BodyText"/>
      </w:pPr>
      <w:r>
        <w:t xml:space="preserve">(ผู้ประกาศข่าวหญิง) คือ เกมก็เล่าเป็นฉาก ๆ นะคุณผู้ชม ว่าหลังจากนั้นนี่วันที่ 12 พฤศจิกายน เขาก็คิดเพื่อแก้ปัญหา เพื่อจบปัญหาไปในทะเลเพื่อฆ่าตัวตาย แต่ถูกคลื่นซัดขึ้นฝั่งค่ะ เหมือนในหนังน่ะ ก็เลยขออาศัยอยู่ที่วัดในแถบนั้น พี่สาวมาตามแล้วก็ยอมรับนะคะ ว่าตอนแรกไม่ได้อยากจะกลับมาตอบโต้อะไร แต่พอมาถึงขั้นนี้แล้วนี่ ก็คงต้องออกมาพูดเพื่อศักดิ์ศรีของตัวเองค่ะ</w:t>
      </w:r>
    </w:p>
    <w:p>
      <w:pPr>
        <w:pStyle w:val="BodyText"/>
      </w:pPr>
      <w:r>
        <w:t xml:space="preserve">(ผู้ให้สัมภาษณ์ชาย) ตอนแรกผมไม่อะไรนะพี่ คือ ผู้ชายสังคมมันโจมตีอยู่แล้วน่ะ แต่นี่คือผมอยากออกมาปกป้องครองครัวมากกว่า คือบางอย่างก็จริง บางอย่างก็ไม่จริง คือ อะไรที่จริงก็ยอมรับ แต่ถ้าไม่จริงผมก็มาแก้ข่าว เพราะสงสารที่บ้าน</w:t>
      </w:r>
    </w:p>
    <w:p>
      <w:pPr>
        <w:pStyle w:val="BodyText"/>
      </w:pPr>
      <w:r>
        <w:t xml:space="preserve">(ผู้สื่อข่าวชาย) สรุปง่าย ๆ อยากบอกสังคมว่าอย่างไร มันเกิดอะไรขึ้น ณ ปัจจุบันนี้</w:t>
      </w:r>
    </w:p>
    <w:p>
      <w:pPr>
        <w:pStyle w:val="BodyText"/>
      </w:pPr>
      <w:r>
        <w:t xml:space="preserve">(ผู้ให้สัมภาษณ์ชาย) มันผมคิดว่าเขาน่าจะเจอคนที่ทำให้ชีวิตเขาน่าจะสบายมากกว่านี้ ชีวิตสุขสบายมากกว่าตรงนี้ ผมเองก็สบาย ผมเองก็มีความสุขดี การที่เราหลุดออกมาตอนนี้ดีกว่าผมไปจดทะเบียนแล้วเหมือนตกนรกทั้งเป็น</w:t>
      </w:r>
    </w:p>
    <w:p>
      <w:pPr>
        <w:pStyle w:val="BodyText"/>
      </w:pPr>
      <w:r>
        <w:t xml:space="preserve">(ผู้ประกาศข่าวหญิง) เอาเข้าจริงนะ ณ ตอนนี้กลับไปแต่งงานไม่ได้แล้วล่ะ ใจไม่มีแล้วนี่</w:t>
      </w:r>
    </w:p>
    <w:p>
      <w:pPr>
        <w:pStyle w:val="BodyText"/>
      </w:pPr>
      <w:r>
        <w:t xml:space="preserve">(ผู้ประกาศข่าวชาย) แต่ฝ่ายหญิงเองก็พูดออกมาประมาณนี้</w:t>
      </w:r>
    </w:p>
    <w:p>
      <w:pPr>
        <w:pStyle w:val="BodyText"/>
      </w:pPr>
      <w:r>
        <w:t xml:space="preserve">(ผู้ประกาศข่าวหญิง) จะจัดการคลี่คลายปัญหาตรงนี้อย่างไรดี อันนี้คือส่วนลึกเลยนี่ ท้ายที่สุดมันไปไม่ถึงเป้าหมายแล้วนะคะ วันนี้แม่ของฝ่ายชายก็ให้ข้อมูลเพิ่มด้วยนะคะ ลูกนี่บอกให้ไปคุยกับครอบครัวฝ่ายหญิง แล้วไอ้ยอดที่บอกว่าสินสอดนี่เป็นราคา 6 แสน กับทอง 5 บาท เป็นยอดที่แม่ต่อรองลงมาแล้วนะ ตอนแรก ฝ่ายหญิงเรียกสินสอด 800,000 ทองอีก 10 บาท แม่บอกแพงจังเลย ต่อได้ไหม เลยต่อมาได้เป็น 600,000 บาท แล้วก็ยืนยันนะคะ ว่าขอเลื่อนไม่ได้ยกเลิกงาน จนมารู้ทีหลังว่าแม่ของฝ่ายหญิงโทร. มาต่อว่า แม่ก็เลยไปคุยกับเกม เกมก็เลยบอกว่าขอจบทุกอย่าง ไม่ไปต่อ ก็อย่างที่เห็นเมื่อสักครู่ เขาก็หายตัวไปด้วยนะคะ</w:t>
      </w:r>
    </w:p>
    <w:p>
      <w:pPr>
        <w:pStyle w:val="BodyText"/>
      </w:pPr>
      <w:r>
        <w:t xml:space="preserve">(ผู้ให้สัมภาษณ์หญิง) เกมเขามาบอกว่า// แม่ ไปพูดกับเขา เขาไม่เรียกแพงหรอก เขาพูดแบบนี้ เขาบอกว่าแม่แล้วแต่ให้ เขาก็เห็นเราอยู่แบบนี้ แล้วแต่ให้ เขาพูดกับแม่ไปพูดตาม เขาพูดแบบนั้นไง ก็เลยไป พอไปก็เกือบล้านน่ะค่ะ ก็เลยต่อรองเขา ก็บอกว่ามันแพงเกิน ทางนี้ก็บอกไม่มีอะไรมากมาย ก็ต้องหาเช้ากินค่ำทุกวันไง เขาก็กินยาเขาก็คิดของเขานั่นล่ะ ที่ว่าไปนั่นล่ะ ที่ว่าไปฆ่าตัวตายนั่นล่ะ เขาก็ไปฆ่าตัวตายนั่นล่ะ กับทางเขากลับมาบ้านบอกว่า แม่เรื่องที่เกมทำไป เกมไม่ได้ทำเพราะว่าคิดว่าไม่ได้ทำประชดแม่ ประชดเตี่ย เพราะว่าเขาอยากให้เรื่องราวจบที่เขาคนเดียว คือ เรื่องราวทุกอย่างแม่ไม่ต้องรับรู้สิ่งที่ว่าไม่ดีเข้ามาในบ้าน ไม่อยากให้เขามาพูดทีหลังไง</w:t>
      </w:r>
    </w:p>
    <w:p>
      <w:pPr>
        <w:pStyle w:val="BodyText"/>
      </w:pPr>
      <w:r>
        <w:t xml:space="preserve">(ผู้ให้สัมภาษณ์หญิง) ฝ่ายผู้หญิงได้โทร. มาหาเรา ได้ติดต่อมาว่าจะเอาอย่างไร ติดต่อเกมได้ไหม บอกว่าโทร. คุยกับน้องก่อนนะ และเขาเสนอว่าถ้าฝ่ายเราจบ ถ้าฝ่ายเขาจบ เขาก็จบ เขาอยากให้ลูกเขามีชีวิตใหม่ เขาพูดขึ้นมาแบบนี้ แล้วก็เลยโทร. หาแม่ว่าคุยกับเกมว่าอย่างไร เกมบอกว่าจบ แต่สิ่งที่เราพูดกันในครอบครัว เราไม่ได้ทันได้พูดผู้หญิงก็โทร. มาบอกอีกแล้วว่าต้องไปแจ้งความเราก็เลยไม่ต้องออกไปพูดอะไรเลย ที่โรงพักอย่างเดียว // ที่บอกว่าแจ้งความเพราะอะไร // เขาจะแจ้งความข้อหาอะไร ก็ยังไม่มีข้อหาอะไรเลย แต่นัดให้เราไปคุยที่โรงพัก แต่เราก็รอเหมือนกัน</w:t>
      </w:r>
    </w:p>
    <w:p>
      <w:pPr>
        <w:pStyle w:val="BodyText"/>
      </w:pPr>
      <w:r>
        <w:t xml:space="preserve">(ผู้ประกาศข่าวหญิง) นี่คือฝ่ายชายนะ เพื่อความเป็นธรรมนะ แต่ลองฟังทางฝ่ายหญิงพูดหน่อยนะคะ ว่าหลังจากนี้เขาจะเดินหน้าอย่างไรต่อ</w:t>
      </w:r>
    </w:p>
    <w:p>
      <w:pPr>
        <w:pStyle w:val="BodyText"/>
      </w:pPr>
      <w:r>
        <w:t xml:space="preserve">(ผู้สัมภาษณ์หญิง) ไม่เคยเจอมาเลย แล้วหนูก็ไม่ได้ติดต่อเขาไปอีกเลย คือ ไม่ได้ติดต่อนี่ ไม่ได้หมายความว่าไปหาที่บ้านนะคะ หนูน่ะทำทุกวิถีทางแล้ว โทร. หาเพื่อน โทร. หาญาติ โทร. หาทุกช่องทาง ทำทุกวิถีทางแล้ว ขอคุยกับเขา แต่ว่าไม่มีใครให้คุยค่ะ ค่ะ แต่ว่าไปหาเขาที่บ้าน หรือไปหาที่เขาทำงาน</w:t>
      </w:r>
    </w:p>
    <w:p>
      <w:pPr>
        <w:pStyle w:val="BodyText"/>
      </w:pPr>
      <w:r>
        <w:t xml:space="preserve">(ผู้สัมภาษณ์ชาย) ปัจจุบันนี้เราว่ารู้สึกอย่างไรกับฝ่ายชายบ้าง รู้สึกอย่างไรที่คบกันก่อน</w:t>
      </w:r>
    </w:p>
    <w:p>
      <w:pPr>
        <w:pStyle w:val="BodyText"/>
      </w:pPr>
      <w:r>
        <w:t xml:space="preserve">(ผู้ให้สัมภาษณ์หญิง) ตอนนี้หรือคะ ตอนนี้รู้สึกเฉย ๆ มากเลยค่ะ ไม่คิดกลับไปแน่นอน เพราะว่าก็เห็นธาทแท้ก็หนูมีความสุขดี ตอนนี้</w:t>
      </w:r>
    </w:p>
    <w:p>
      <w:pPr>
        <w:pStyle w:val="BodyText"/>
      </w:pPr>
      <w:r>
        <w:t xml:space="preserve">(ผู้สัมภาษณ์ชาย) ก่อนหน้านี้ฝ่ายชายเคยเลื่อนการแต่งออกไปหรือเปล่า ว่าเป็นเรื่องของสถานการณ์ COVID ไม่พร้อมของเงิน</w:t>
      </w:r>
    </w:p>
    <w:p>
      <w:pPr>
        <w:pStyle w:val="BodyText"/>
      </w:pPr>
      <w:r>
        <w:t xml:space="preserve">(ผู้ให้สัมภาษณ์หญิง) เขาไม่ได้มาบอกค่ะ เขาไม่ได้พร้อมเรื่องของสินสอน เรื่อง COVID นี่ก็คือว่าเป็นเรื่องสถานการณ์ที่เข้ามา แต่มันก็มีที่ว่าเขาไม่ได้มาคุยกับเราว่าเลื่อนไปก่อนได้ไหมสินสอดไม่พร้อม ตอนนี้ต้องการให้ฝ่ายชายรับผิดชอบค่ะ แค่รับผิดชอบการที่ว่าเราเสียค่าใช้จ่ายไปทั้งหมด ตอนนี้แม่ต้องการรับผิดชอบจ่ายเงิน คิดอย่างไร เพิ่งรู้เรื่องมา ก็… ผู้ชายบอกว่า… ใช่ไหม ดิฉํนขอท้าค่ะ ถ้าคุณยังเป็นลูกผู้ชาย ออกมา</w:t>
      </w:r>
    </w:p>
    <w:p>
      <w:pPr>
        <w:pStyle w:val="BodyText"/>
      </w:pPr>
      <w:r>
        <w:t xml:space="preserve">(ผู้สัมภาษณ์ชาย) รู้สึก… พูดไม่จริงพูดได้อย่างไร เหมือนรู้ธาตุแท้น่ะค่ะ อ๋อ ก็เป็นอย่างนี้นี่เอง</w:t>
      </w:r>
    </w:p>
    <w:p>
      <w:pPr>
        <w:pStyle w:val="BodyText"/>
      </w:pPr>
      <w:r>
        <w:t xml:space="preserve">(ผู้ประกาศข่าวหญิง) ในใจเป็นอย่างไร เกิดขึ้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รายการพลังวิทย์</dc:title>
  <dc:creator/>
  <cp:keywords/>
  <dcterms:created xsi:type="dcterms:W3CDTF">2021-11-24T08:23:17Z</dcterms:created>
  <dcterms:modified xsi:type="dcterms:W3CDTF">2021-11-24T08: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จิกายน 2564 เวลา 13.42 น.</vt:lpwstr>
  </property>
  <property fmtid="{D5CDD505-2E9C-101B-9397-08002B2CF9AE}" pid="3" name="subtitle">
    <vt:lpwstr/>
  </property>
</Properties>
</file>